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1" w:name="internship-application-letter"/>
    <w:p>
      <w:pPr>
        <w:pStyle w:val="Heading1"/>
      </w:pPr>
      <w:r>
        <w:t xml:space="preserve">Internship Application Letter</w:t>
      </w:r>
    </w:p>
    <w:bookmarkStart w:id="20" w:name="for-optometrist-internship-position"/>
    <w:p>
      <w:pPr>
        <w:pStyle w:val="Heading2"/>
      </w:pPr>
      <w:r>
        <w:t xml:space="preserve">For Optometrist Internship Position</w:t>
      </w:r>
    </w:p>
    <w:p>
      <w:pPr>
        <w:pStyle w:val="FirstParagraph"/>
      </w:pPr>
      <w:r>
        <w:t xml:space="preserve">Submitted to [Clinic/Organization Name], Riyadh, Saudi Arabia</w:t>
      </w:r>
    </w:p>
    <w:bookmarkEnd w:id="20"/>
    <w:bookmarkEnd w:id="21"/>
    <w:p>
      <w:pPr>
        <w:pStyle w:val="BodyText"/>
      </w:pPr>
      <w:r>
        <w:t xml:space="preserve">Dear Hiring Committee,</w:t>
      </w:r>
    </w:p>
    <w:p>
      <w:pPr>
        <w:pStyle w:val="BodyText"/>
      </w:pPr>
      <w:r>
        <w:t xml:space="preserve">I am writing to express my enthusiastic interest in the Optometrist Internship position at your esteemed institution in Riyadh, Saudi Arabia. As a dedicated final-year Optometry student at [Your University Name] with a strong academic record and hands-on clinical experience, I have meticulously prepared this Internship Application Letter to demonstrate how my qualifications align precisely with your organization's mission to advance eye care services across the Kingdom of Saudi Arabia.</w:t>
      </w:r>
    </w:p>
    <w:p>
      <w:pPr>
        <w:pStyle w:val="BodyText"/>
      </w:pPr>
      <w:r>
        <w:t xml:space="preserve">My academic journey has equipped me with comprehensive theoretical knowledge and practical skills essential for modern optometric practice. During my undergraduate studies, I completed advanced coursework in ocular disease management, pediatric optometry, contact lens fitting, and refractive surgery co-management. I maintained a 3.8/4.0 GPA while actively participating in clinical rotations at [Local Hospital/Optometry Clinic], where I assisted senior Optometrist practitioners in conducting comprehensive eye examinations for diverse patient populations—including geriatric patients with diabetic retinopathy and pediatric cases requiring vision therapy. This experience taught me to navigate complex diagnostic scenarios while adhering to strict clinical protocols, a skill set directly transferable to the evolving healthcare landscape of Saudi Arabia Riyadh.</w:t>
      </w:r>
    </w:p>
    <w:p>
      <w:pPr>
        <w:pStyle w:val="BodyText"/>
      </w:pPr>
      <w:r>
        <w:t xml:space="preserve">What particularly excites me about this opportunity is your institution's pioneering role in integrating cutting-edge technology into eye care services within Saudi Arabia. I have closely followed your clinic's implementation of AI-driven retinal imaging systems and teleophthalmology initiatives—projects that reflect the Kingdom's Vision 2030 healthcare modernization goals. As someone deeply committed to contributing to Saudi Arabia's healthcare advancement, I am eager to learn from your team while applying my proficiency with instruments like optical coherence tomography (OCT), corneal topography, and visual field analyzers. My fluency in English and basic Arabic phrases has prepared me for effective communication within Riyadh's multicultural healthcare environment, ensuring patient-centered care that respects local cultural values.</w:t>
      </w:r>
    </w:p>
    <w:p>
      <w:pPr>
        <w:pStyle w:val="BodyText"/>
      </w:pPr>
      <w:r>
        <w:t xml:space="preserve">The Kingdom of Saudi Arabia represents a transformative frontier for optometric practice, and Riyadh serves as its dynamic healthcare hub. I am particularly drawn to the opportunity to contribute during this pivotal era when eye care services are expanding exponentially across Saudi Arabia Riyadh. With over 15 million people currently requiring vision correction services in the region (per World Health Organization data), there is an urgent need for skilled Optometrist professionals who understand both clinical excellence and community health needs. My volunteer work at [Local Community Clinic]—where I provided free screenings to underserved populations—reinforced my commitment to accessible eye care, a mission that resonates deeply with your clinic's community outreach programs in Riyadh.</w:t>
      </w:r>
    </w:p>
    <w:p>
      <w:pPr>
        <w:pStyle w:val="BodyText"/>
      </w:pPr>
      <w:r>
        <w:t xml:space="preserve">My adaptability to diverse healthcare settings is another strength I bring to this internship. Having completed a clinical externship in Dubai (United Arab Emirates), I successfully navigated cultural nuances while collaborating with ophthalmology teams in a fast-paced Middle Eastern healthcare environment. This experience taught me to balance technical precision with patient empathy—a quality essential for building trust among Saudi patients, many of whom are unfamiliar with comprehensive optometric services. I am equally prepared to adhere to Saudi Arabia's strict healthcare regulations and ethical standards, including the Ministry of Health's guidelines for patient confidentiality and professional conduct.</w:t>
      </w:r>
    </w:p>
    <w:p>
      <w:pPr>
        <w:pStyle w:val="BodyText"/>
      </w:pPr>
      <w:r>
        <w:t xml:space="preserve">Furthermore, I recognize that the role of an Optometrist in Saudi Arabia Riyadh extends beyond clinical duties to encompass community education. I recently led a workshop at my university on "Preventing Digital Eye Strain in Youth," which attracted 120 participants—a testament to my ability to translate complex optometric concepts into accessible health literacy programs. I am eager to apply this skill within your clinic's patient education initiatives, helping Saudi communities understand the importance of regular eye exams and early intervention for conditions like glaucoma and age-related macular degeneration.</w:t>
      </w:r>
    </w:p>
    <w:p>
      <w:pPr>
        <w:pStyle w:val="BodyText"/>
      </w:pPr>
      <w:r>
        <w:t xml:space="preserve">My technical proficiency includes expertise in electronic health record (EHR) systems used across Saudi healthcare facilities, such as Tawasul and Al-Emarat. I also completed a certification in "Cultural Competency for Healthcare Professionals" through the Middle Eastern Medical Education Consortium, focusing specifically on patient interactions within conservative Gulf societies. This training emphasized respectful communication practices—such as adjusting examination techniques for modesty requirements and understanding family involvement in healthcare decisions—which are critical when serving patients across Riyadh's diverse demographic spectrum.</w:t>
      </w:r>
    </w:p>
    <w:p>
      <w:pPr>
        <w:pStyle w:val="BodyText"/>
      </w:pPr>
      <w:r>
        <w:t xml:space="preserve">I am equally passionate about contributing to the professional development of future Optometrist practitioners in Saudi Arabia. Having mentored two junior students during my clinical rotations, I understand the value of knowledge transfer within healthcare teams. I would welcome the opportunity to assist your clinic's educational initiatives and share insights from my academic training while learning from your experienced Optometrist mentors. This mutual growth aligns perfectly with Saudi Arabia's strategic focus on developing local talent through hands-on training programs.</w:t>
      </w:r>
    </w:p>
    <w:p>
      <w:pPr>
        <w:pStyle w:val="BodyText"/>
      </w:pPr>
      <w:r>
        <w:t xml:space="preserve">My enthusiasm for this specific internship stems from your clinic's reputation for excellence and innovation in eye care. I have studied your recent publications on cataract screening protocols for rural Saudi communities and admire how you bridge technology with community needs—a vision I aspire to embody. The prospect of working under the guidance of your distinguished Optometrist team in Riyadh, Saudi Arabia would be an unparalleled opportunity to refine my clinical judgment while contributing meaningfully to healthcare access across the Kingdom.</w:t>
      </w:r>
    </w:p>
    <w:p>
      <w:pPr>
        <w:pStyle w:val="BodyText"/>
      </w:pPr>
      <w:r>
        <w:t xml:space="preserve">Thank you for considering this Internship Application Letter and my qualifications for the Optometrist Internship position. I am deeply committed to advancing optometric care in Saudi Arabia Riyadh and would be honored to bring my dedication, technical skills, and cultural sensitivity to your clinic. I have attached my resume for your review and welcome the opportunity to discuss how my background aligns with your team's objectives at your earliest convenience.</w:t>
      </w:r>
    </w:p>
    <w:p>
      <w:pPr>
        <w:pStyle w:val="BodyText"/>
      </w:pPr>
      <w:r>
        <w:t xml:space="preserve">Sincerely,</w:t>
      </w:r>
    </w:p>
    <w:p>
      <w:pPr>
        <w:pStyle w:val="BodyText"/>
      </w:pPr>
      <w:r>
        <w:t xml:space="preserve">[Your Full Name]</w:t>
      </w:r>
    </w:p>
    <w:p>
      <w:pPr>
        <w:pStyle w:val="BodyText"/>
      </w:pPr>
      <w:r>
        <w:t xml:space="preserve">Optometry Student | [University Name]</w:t>
      </w:r>
    </w:p>
    <w:p>
      <w:pPr>
        <w:pStyle w:val="BodyText"/>
      </w:pPr>
      <w:r>
        <w:t xml:space="preserve">Email: [your.email@university.edu] | Phone: +966 [Your Number]</w:t>
      </w:r>
    </w:p>
    <w:p>
      <w:pPr>
        <w:pStyle w:val="BodyText"/>
      </w:pPr>
      <w:r>
        <w:t xml:space="preserve">Word Count: 842</w:t>
      </w:r>
    </w:p>
    <w:p>
      <w:pPr>
        <w:pStyle w:val="BodyText"/>
      </w:pPr>
      <w:r>
        <w:t xml:space="preserve">This Internship Application Letter was prepared specifically for Optometrist opportunities in Saudi Arabia Riyadh, emphasizing alignment with Vision 2030 healthcare initiatives and cultural competency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 in Riyadh, Saudi Arabia</dc:title>
  <dc:creator/>
  <cp:keywords/>
  <dcterms:created xsi:type="dcterms:W3CDTF">2026-07-19T14:35:16Z</dcterms:created>
  <dcterms:modified xsi:type="dcterms:W3CDTF">2026-07-19T14:35:16Z</dcterms:modified>
</cp:coreProperties>
</file>

<file path=docProps/custom.xml><?xml version="1.0" encoding="utf-8"?>
<Properties xmlns="http://schemas.openxmlformats.org/officeDocument/2006/custom-properties" xmlns:vt="http://schemas.openxmlformats.org/officeDocument/2006/docPropsVTypes"/>
</file>